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D15FE" w14:textId="2DFA8CB0" w:rsidR="00DB075A" w:rsidRPr="00DB075A" w:rsidRDefault="00DB075A" w:rsidP="00DB075A">
      <w:pPr>
        <w:rPr>
          <w:sz w:val="50"/>
          <w:szCs w:val="50"/>
        </w:rPr>
      </w:pPr>
      <w:r w:rsidRPr="00DB075A">
        <w:rPr>
          <w:rFonts w:ascii="Arial" w:hAnsi="Arial" w:cs="Arial"/>
          <w:sz w:val="50"/>
          <w:szCs w:val="50"/>
        </w:rPr>
        <w:t xml:space="preserve">Prayer for </w:t>
      </w:r>
      <w:r w:rsidR="00455D6D">
        <w:rPr>
          <w:rFonts w:ascii="Arial" w:hAnsi="Arial" w:cs="Arial"/>
          <w:sz w:val="50"/>
          <w:szCs w:val="50"/>
        </w:rPr>
        <w:t>T</w:t>
      </w:r>
      <w:r w:rsidRPr="00DB075A">
        <w:rPr>
          <w:rFonts w:ascii="Arial" w:hAnsi="Arial" w:cs="Arial"/>
          <w:sz w:val="50"/>
          <w:szCs w:val="50"/>
        </w:rPr>
        <w:t xml:space="preserve">hose </w:t>
      </w:r>
      <w:r w:rsidR="00455D6D">
        <w:rPr>
          <w:rFonts w:ascii="Arial" w:hAnsi="Arial" w:cs="Arial"/>
          <w:sz w:val="50"/>
          <w:szCs w:val="50"/>
        </w:rPr>
        <w:t>I</w:t>
      </w:r>
      <w:r w:rsidRPr="00DB075A">
        <w:rPr>
          <w:rFonts w:ascii="Arial" w:hAnsi="Arial" w:cs="Arial"/>
          <w:sz w:val="50"/>
          <w:szCs w:val="50"/>
        </w:rPr>
        <w:t xml:space="preserve">mpacted by </w:t>
      </w:r>
      <w:proofErr w:type="spellStart"/>
      <w:r w:rsidR="00455D6D">
        <w:rPr>
          <w:rFonts w:ascii="Arial" w:hAnsi="Arial" w:cs="Arial"/>
          <w:sz w:val="50"/>
          <w:szCs w:val="50"/>
        </w:rPr>
        <w:t>Hurricacane</w:t>
      </w:r>
      <w:proofErr w:type="spellEnd"/>
      <w:r w:rsidR="00455D6D">
        <w:rPr>
          <w:rFonts w:ascii="Arial" w:hAnsi="Arial" w:cs="Arial"/>
          <w:sz w:val="50"/>
          <w:szCs w:val="50"/>
        </w:rPr>
        <w:t xml:space="preserve"> </w:t>
      </w:r>
      <w:r w:rsidRPr="00DB075A">
        <w:rPr>
          <w:rFonts w:ascii="Arial" w:hAnsi="Arial" w:cs="Arial"/>
          <w:sz w:val="50"/>
          <w:szCs w:val="50"/>
        </w:rPr>
        <w:t>Ida</w:t>
      </w:r>
    </w:p>
    <w:p w14:paraId="57684B7F" w14:textId="77777777" w:rsidR="00BB6E52" w:rsidRPr="00BB6E52" w:rsidRDefault="00BB6E52" w:rsidP="00BB6E52">
      <w:pPr>
        <w:pStyle w:val="NormalWeb"/>
        <w:shd w:val="clear" w:color="auto" w:fill="FFFFFF"/>
        <w:rPr>
          <w:rFonts w:ascii="Arial" w:hAnsi="Arial" w:cs="Arial"/>
          <w:sz w:val="22"/>
          <w:szCs w:val="22"/>
        </w:rPr>
      </w:pPr>
      <w:r w:rsidRPr="00BB6E52">
        <w:rPr>
          <w:rFonts w:ascii="Arial" w:hAnsi="Arial" w:cs="Arial"/>
          <w:sz w:val="22"/>
          <w:szCs w:val="22"/>
        </w:rPr>
        <w:t>"Almighty God, we recognize how small we are, and how powerless in the face of nature when its full power is unleashed. Therefore, open our hearts in prayer and our hands in generosity, so that our words may bring comfort and our gifts bring aid. Be with us now and with all humanity as we strive to mend what has been injured and rebuild what has been destroyed."</w:t>
      </w:r>
    </w:p>
    <w:p w14:paraId="1C038B7D" w14:textId="41BB8B5A" w:rsidR="2F685A34" w:rsidRDefault="00BB6E52" w:rsidP="2F685A34">
      <w:pPr>
        <w:pStyle w:val="NormalWeb"/>
        <w:shd w:val="clear" w:color="auto" w:fill="FFFFFF" w:themeFill="background1"/>
        <w:rPr>
          <w:rFonts w:ascii="Arial" w:hAnsi="Arial" w:cs="Arial"/>
          <w:sz w:val="22"/>
          <w:szCs w:val="22"/>
        </w:rPr>
      </w:pPr>
      <w:r w:rsidRPr="005B4AA3">
        <w:rPr>
          <w:rFonts w:ascii="Arial" w:hAnsi="Arial" w:cs="Arial"/>
          <w:sz w:val="22"/>
          <w:szCs w:val="22"/>
        </w:rPr>
        <w:t>- Sir Jonathan Sacks, Chief Rabbi, British Commonwealth</w:t>
      </w:r>
    </w:p>
    <w:p w14:paraId="779E0453" w14:textId="1529C8EF" w:rsidR="0077239A" w:rsidRDefault="00E575CD" w:rsidP="0077239A">
      <w:pPr>
        <w:spacing w:after="0" w:line="240" w:lineRule="auto"/>
        <w:rPr>
          <w:rFonts w:ascii="Arial" w:hAnsi="Arial" w:cs="Arial"/>
        </w:rPr>
      </w:pPr>
      <w:r w:rsidRPr="00E575CD">
        <w:rPr>
          <w:rFonts w:ascii="Arial" w:hAnsi="Arial" w:cs="Arial"/>
          <w:b/>
          <w:bCs/>
        </w:rPr>
        <w:t>Leader:</w:t>
      </w:r>
      <w:r>
        <w:rPr>
          <w:rFonts w:ascii="Arial" w:hAnsi="Arial" w:cs="Arial"/>
        </w:rPr>
        <w:t xml:space="preserve"> </w:t>
      </w:r>
      <w:r w:rsidR="005B4AA3" w:rsidRPr="005B4AA3">
        <w:rPr>
          <w:rFonts w:ascii="Arial" w:hAnsi="Arial" w:cs="Arial"/>
        </w:rPr>
        <w:t xml:space="preserve">Good and Gracious God, we come to you </w:t>
      </w:r>
      <w:r w:rsidR="009B1869">
        <w:rPr>
          <w:rFonts w:ascii="Arial" w:hAnsi="Arial" w:cs="Arial"/>
        </w:rPr>
        <w:t>in prayer that you might be with all those suffering</w:t>
      </w:r>
      <w:r w:rsidR="00455D6D">
        <w:rPr>
          <w:rFonts w:ascii="Arial" w:hAnsi="Arial" w:cs="Arial"/>
        </w:rPr>
        <w:t xml:space="preserve"> the</w:t>
      </w:r>
      <w:r w:rsidR="009B1869">
        <w:rPr>
          <w:rFonts w:ascii="Arial" w:hAnsi="Arial" w:cs="Arial"/>
        </w:rPr>
        <w:t xml:space="preserve"> </w:t>
      </w:r>
      <w:r w:rsidR="00D815F9">
        <w:rPr>
          <w:rFonts w:ascii="Arial" w:hAnsi="Arial" w:cs="Arial"/>
        </w:rPr>
        <w:t xml:space="preserve">impacts </w:t>
      </w:r>
      <w:r w:rsidR="008E2757">
        <w:rPr>
          <w:rFonts w:ascii="Arial" w:hAnsi="Arial" w:cs="Arial"/>
        </w:rPr>
        <w:t>of Hurricane Ida</w:t>
      </w:r>
      <w:r w:rsidR="005B4AA3" w:rsidRPr="005B4AA3">
        <w:rPr>
          <w:rFonts w:ascii="Arial" w:hAnsi="Arial" w:cs="Arial"/>
        </w:rPr>
        <w:t>. Our hearts are heavy with sorrow for their losses of life, shelter, employment and hope. Quiet our minds and voices so that we may be able to hear, speak and do your will</w:t>
      </w:r>
      <w:r w:rsidR="00C81AD4">
        <w:rPr>
          <w:rFonts w:ascii="Arial" w:hAnsi="Arial" w:cs="Arial"/>
        </w:rPr>
        <w:t xml:space="preserve">. </w:t>
      </w:r>
      <w:r w:rsidR="00CC2FDF">
        <w:rPr>
          <w:rFonts w:ascii="Arial" w:hAnsi="Arial" w:cs="Arial"/>
        </w:rPr>
        <w:t>Using</w:t>
      </w:r>
      <w:r w:rsidR="0077239A" w:rsidRPr="0077239A">
        <w:rPr>
          <w:rFonts w:ascii="Arial" w:hAnsi="Arial" w:cs="Arial"/>
        </w:rPr>
        <w:t xml:space="preserve"> the words of Psalm 69</w:t>
      </w:r>
      <w:r w:rsidR="00CC2FDF">
        <w:rPr>
          <w:rFonts w:ascii="Arial" w:hAnsi="Arial" w:cs="Arial"/>
        </w:rPr>
        <w:t>, let us pray</w:t>
      </w:r>
      <w:r w:rsidR="0077239A" w:rsidRPr="0077239A">
        <w:rPr>
          <w:rFonts w:ascii="Arial" w:hAnsi="Arial" w:cs="Arial"/>
        </w:rPr>
        <w:t>.</w:t>
      </w:r>
    </w:p>
    <w:p w14:paraId="07A8278E" w14:textId="13626EFE" w:rsidR="00CC2FDF" w:rsidRPr="0077239A" w:rsidRDefault="00CC2FDF" w:rsidP="0077239A">
      <w:pPr>
        <w:spacing w:after="0" w:line="240" w:lineRule="auto"/>
        <w:rPr>
          <w:rFonts w:ascii="Arial" w:hAnsi="Arial" w:cs="Arial"/>
        </w:rPr>
      </w:pPr>
    </w:p>
    <w:p w14:paraId="0418DC91" w14:textId="564C6D05" w:rsidR="0077239A" w:rsidRDefault="0077239A" w:rsidP="0077239A">
      <w:pPr>
        <w:spacing w:after="0" w:line="240" w:lineRule="auto"/>
        <w:rPr>
          <w:rFonts w:ascii="Arial" w:hAnsi="Arial" w:cs="Arial"/>
        </w:rPr>
      </w:pPr>
      <w:r w:rsidRPr="0077239A">
        <w:rPr>
          <w:rFonts w:ascii="Arial" w:hAnsi="Arial" w:cs="Arial"/>
          <w:b/>
          <w:bCs/>
        </w:rPr>
        <w:t>Reader</w:t>
      </w:r>
      <w:r w:rsidRPr="0077239A">
        <w:rPr>
          <w:rFonts w:ascii="Arial" w:hAnsi="Arial" w:cs="Arial"/>
        </w:rPr>
        <w:t>: (Psalm 69:14-18,34-37)</w:t>
      </w:r>
      <w:r w:rsidRPr="0077239A">
        <w:br/>
      </w:r>
      <w:r w:rsidRPr="0077239A">
        <w:rPr>
          <w:rFonts w:ascii="Arial" w:hAnsi="Arial" w:cs="Arial"/>
        </w:rPr>
        <w:t>I pray to you, Lord, for the time of your favor.</w:t>
      </w:r>
      <w:r w:rsidRPr="0077239A">
        <w:br/>
      </w:r>
      <w:r w:rsidRPr="0077239A">
        <w:rPr>
          <w:rFonts w:ascii="Arial" w:hAnsi="Arial" w:cs="Arial"/>
        </w:rPr>
        <w:t>God, in your great kindness answer me with your constant help.</w:t>
      </w:r>
      <w:r w:rsidRPr="0077239A">
        <w:br/>
      </w:r>
      <w:r w:rsidRPr="0077239A">
        <w:rPr>
          <w:rFonts w:ascii="Arial" w:hAnsi="Arial" w:cs="Arial"/>
        </w:rPr>
        <w:t>Rescue me from the mire; do not let me sink.</w:t>
      </w:r>
      <w:r w:rsidRPr="0077239A">
        <w:br/>
      </w:r>
      <w:r w:rsidRPr="0077239A">
        <w:rPr>
          <w:rFonts w:ascii="Arial" w:hAnsi="Arial" w:cs="Arial"/>
        </w:rPr>
        <w:t>Rescue me from my enemies and from the watery depths.</w:t>
      </w:r>
      <w:r w:rsidRPr="0077239A">
        <w:br/>
      </w:r>
      <w:r w:rsidRPr="0077239A">
        <w:rPr>
          <w:rFonts w:ascii="Arial" w:hAnsi="Arial" w:cs="Arial"/>
        </w:rPr>
        <w:t>Do not let the floodwaters overwhelm me,</w:t>
      </w:r>
      <w:r w:rsidRPr="0077239A">
        <w:br/>
      </w:r>
      <w:r w:rsidRPr="0077239A">
        <w:rPr>
          <w:rFonts w:ascii="Arial" w:hAnsi="Arial" w:cs="Arial"/>
        </w:rPr>
        <w:t>nor the deep swallow me,</w:t>
      </w:r>
      <w:r w:rsidRPr="0077239A">
        <w:br/>
      </w:r>
      <w:r w:rsidRPr="0077239A">
        <w:rPr>
          <w:rFonts w:ascii="Arial" w:hAnsi="Arial" w:cs="Arial"/>
        </w:rPr>
        <w:t>nor the mouth of the pit close over me.</w:t>
      </w:r>
      <w:r w:rsidRPr="0077239A">
        <w:br/>
      </w:r>
      <w:r w:rsidRPr="0077239A">
        <w:rPr>
          <w:rFonts w:ascii="Arial" w:hAnsi="Arial" w:cs="Arial"/>
        </w:rPr>
        <w:t>Answer me, Lord, in your generous love;</w:t>
      </w:r>
      <w:r w:rsidRPr="0077239A">
        <w:br/>
      </w:r>
      <w:r w:rsidRPr="0077239A">
        <w:rPr>
          <w:rFonts w:ascii="Arial" w:hAnsi="Arial" w:cs="Arial"/>
        </w:rPr>
        <w:t>in your great mercy turn to me.</w:t>
      </w:r>
      <w:r w:rsidRPr="0077239A">
        <w:br/>
      </w:r>
      <w:r w:rsidRPr="0077239A">
        <w:rPr>
          <w:rFonts w:ascii="Arial" w:hAnsi="Arial" w:cs="Arial"/>
        </w:rPr>
        <w:t>Do not hide your face from your servant;</w:t>
      </w:r>
      <w:r w:rsidRPr="0077239A">
        <w:br/>
      </w:r>
      <w:r w:rsidRPr="0077239A">
        <w:rPr>
          <w:rFonts w:ascii="Arial" w:hAnsi="Arial" w:cs="Arial"/>
        </w:rPr>
        <w:t>in my distress hasten to answer me!</w:t>
      </w:r>
      <w:r w:rsidRPr="0077239A">
        <w:br/>
      </w:r>
      <w:r w:rsidRPr="0077239A">
        <w:rPr>
          <w:rFonts w:ascii="Arial" w:hAnsi="Arial" w:cs="Arial"/>
        </w:rPr>
        <w:t>… For the Lord hears the poor, does not spurn those in bondage.</w:t>
      </w:r>
      <w:r w:rsidRPr="0077239A">
        <w:br/>
      </w:r>
      <w:r w:rsidRPr="0077239A">
        <w:rPr>
          <w:rFonts w:ascii="Arial" w:hAnsi="Arial" w:cs="Arial"/>
        </w:rPr>
        <w:t>Let the heavens and the earth sing praise,</w:t>
      </w:r>
      <w:r w:rsidRPr="0077239A">
        <w:br/>
      </w:r>
      <w:r w:rsidRPr="0077239A">
        <w:rPr>
          <w:rFonts w:ascii="Arial" w:hAnsi="Arial" w:cs="Arial"/>
        </w:rPr>
        <w:t>the seas and whatever move in them!</w:t>
      </w:r>
      <w:r w:rsidRPr="0077239A">
        <w:br/>
      </w:r>
      <w:r w:rsidRPr="0077239A">
        <w:rPr>
          <w:rFonts w:ascii="Arial" w:hAnsi="Arial" w:cs="Arial"/>
        </w:rPr>
        <w:t>God will rescue Zion, rebuild the cities of Judah.</w:t>
      </w:r>
      <w:r w:rsidRPr="0077239A">
        <w:br/>
      </w:r>
      <w:r w:rsidRPr="0077239A">
        <w:rPr>
          <w:rFonts w:ascii="Arial" w:hAnsi="Arial" w:cs="Arial"/>
        </w:rPr>
        <w:t>God's servants shall dwell in the land and possess it;</w:t>
      </w:r>
      <w:r w:rsidRPr="0077239A">
        <w:br/>
      </w:r>
      <w:r w:rsidRPr="0077239A">
        <w:rPr>
          <w:rFonts w:ascii="Arial" w:hAnsi="Arial" w:cs="Arial"/>
        </w:rPr>
        <w:t>it shall be the heritage of their descendants;</w:t>
      </w:r>
      <w:r w:rsidRPr="0077239A">
        <w:br/>
      </w:r>
      <w:r w:rsidRPr="0077239A">
        <w:rPr>
          <w:rFonts w:ascii="Arial" w:hAnsi="Arial" w:cs="Arial"/>
        </w:rPr>
        <w:t>those who love God's name shall dwell there.</w:t>
      </w:r>
    </w:p>
    <w:p w14:paraId="0E8867D4" w14:textId="0A7220DB" w:rsidR="00CC2FDF" w:rsidRPr="0077239A" w:rsidRDefault="00CC2FDF" w:rsidP="0077239A">
      <w:pPr>
        <w:spacing w:after="0" w:line="240" w:lineRule="auto"/>
        <w:rPr>
          <w:rFonts w:ascii="Arial" w:hAnsi="Arial" w:cs="Arial"/>
        </w:rPr>
      </w:pPr>
    </w:p>
    <w:p w14:paraId="48D25641" w14:textId="7D990950" w:rsidR="0077239A" w:rsidRDefault="0077239A" w:rsidP="0077239A">
      <w:pPr>
        <w:spacing w:after="0" w:line="240" w:lineRule="auto"/>
        <w:rPr>
          <w:rFonts w:ascii="Arial" w:hAnsi="Arial" w:cs="Arial"/>
        </w:rPr>
      </w:pPr>
      <w:r w:rsidRPr="0077239A">
        <w:rPr>
          <w:rFonts w:ascii="Arial" w:hAnsi="Arial" w:cs="Arial"/>
          <w:b/>
          <w:bCs/>
        </w:rPr>
        <w:t>Leader:</w:t>
      </w:r>
      <w:r w:rsidRPr="0077239A">
        <w:rPr>
          <w:rFonts w:ascii="Arial" w:hAnsi="Arial" w:cs="Arial"/>
        </w:rPr>
        <w:t xml:space="preserve"> Holy God, look with pity upon all those who have been left homeless, bereft and in shock in the wake of this disaster.</w:t>
      </w:r>
    </w:p>
    <w:p w14:paraId="5BBE0403" w14:textId="77777777" w:rsidR="00F949C8" w:rsidRPr="0077239A" w:rsidRDefault="00F949C8" w:rsidP="0077239A">
      <w:pPr>
        <w:spacing w:after="0" w:line="240" w:lineRule="auto"/>
        <w:rPr>
          <w:rFonts w:ascii="Arial" w:hAnsi="Arial" w:cs="Arial"/>
        </w:rPr>
      </w:pPr>
    </w:p>
    <w:p w14:paraId="4843E291" w14:textId="77777777" w:rsidR="0077239A" w:rsidRDefault="0077239A" w:rsidP="0077239A">
      <w:pPr>
        <w:spacing w:after="0" w:line="240" w:lineRule="auto"/>
        <w:rPr>
          <w:rFonts w:ascii="Arial" w:hAnsi="Arial" w:cs="Arial"/>
        </w:rPr>
      </w:pPr>
      <w:r w:rsidRPr="0077239A">
        <w:rPr>
          <w:rFonts w:ascii="Arial" w:hAnsi="Arial" w:cs="Arial"/>
          <w:b/>
          <w:bCs/>
        </w:rPr>
        <w:t>All:</w:t>
      </w:r>
      <w:r w:rsidRPr="0077239A">
        <w:rPr>
          <w:rFonts w:ascii="Arial" w:hAnsi="Arial" w:cs="Arial"/>
        </w:rPr>
        <w:t xml:space="preserve"> May your loving compassion bring healing, O Lord.</w:t>
      </w:r>
    </w:p>
    <w:p w14:paraId="36E22B94" w14:textId="77777777" w:rsidR="00F949C8" w:rsidRPr="0077239A" w:rsidRDefault="00F949C8" w:rsidP="0077239A">
      <w:pPr>
        <w:spacing w:after="0" w:line="240" w:lineRule="auto"/>
        <w:rPr>
          <w:rFonts w:ascii="Arial" w:hAnsi="Arial" w:cs="Arial"/>
        </w:rPr>
      </w:pPr>
    </w:p>
    <w:p w14:paraId="6F579E2E" w14:textId="480691F1" w:rsidR="0077239A" w:rsidRPr="0077239A" w:rsidRDefault="0077239A" w:rsidP="0077239A">
      <w:pPr>
        <w:spacing w:after="0" w:line="240" w:lineRule="auto"/>
        <w:rPr>
          <w:rFonts w:ascii="Arial" w:hAnsi="Arial" w:cs="Arial"/>
        </w:rPr>
      </w:pPr>
      <w:r w:rsidRPr="0077239A">
        <w:rPr>
          <w:rFonts w:ascii="Arial" w:hAnsi="Arial" w:cs="Arial"/>
          <w:b/>
          <w:bCs/>
        </w:rPr>
        <w:lastRenderedPageBreak/>
        <w:t>Leader:</w:t>
      </w:r>
      <w:r w:rsidRPr="0077239A">
        <w:rPr>
          <w:rFonts w:ascii="Arial" w:hAnsi="Arial" w:cs="Arial"/>
        </w:rPr>
        <w:t xml:space="preserve"> Source of all Consolation, welcome those who have died to your never-failing care and give comfort </w:t>
      </w:r>
      <w:r w:rsidR="002766A8">
        <w:rPr>
          <w:rFonts w:ascii="Arial" w:hAnsi="Arial" w:cs="Arial"/>
        </w:rPr>
        <w:t xml:space="preserve">to </w:t>
      </w:r>
      <w:r w:rsidRPr="0077239A">
        <w:rPr>
          <w:rFonts w:ascii="Arial" w:hAnsi="Arial" w:cs="Arial"/>
        </w:rPr>
        <w:t>those who grieve. Bring recovery and health to our neighbors who are injured.</w:t>
      </w:r>
    </w:p>
    <w:p w14:paraId="121FA163" w14:textId="0F0D0481" w:rsidR="7CB24665" w:rsidRDefault="7CB24665" w:rsidP="7CB24665">
      <w:pPr>
        <w:spacing w:after="0" w:line="240" w:lineRule="auto"/>
        <w:rPr>
          <w:rFonts w:ascii="Arial" w:hAnsi="Arial" w:cs="Arial"/>
        </w:rPr>
      </w:pPr>
    </w:p>
    <w:p w14:paraId="0F5C2BD2" w14:textId="77777777" w:rsidR="0077239A" w:rsidRDefault="0077239A" w:rsidP="0077239A">
      <w:pPr>
        <w:spacing w:after="0" w:line="240" w:lineRule="auto"/>
        <w:rPr>
          <w:rFonts w:ascii="Arial" w:hAnsi="Arial" w:cs="Arial"/>
        </w:rPr>
      </w:pPr>
      <w:r w:rsidRPr="0077239A">
        <w:rPr>
          <w:rFonts w:ascii="Arial" w:hAnsi="Arial" w:cs="Arial"/>
          <w:b/>
          <w:bCs/>
        </w:rPr>
        <w:t>All:</w:t>
      </w:r>
      <w:r w:rsidRPr="0077239A">
        <w:rPr>
          <w:rFonts w:ascii="Arial" w:hAnsi="Arial" w:cs="Arial"/>
        </w:rPr>
        <w:t xml:space="preserve"> May your loving compassion bring healing, O Lord.</w:t>
      </w:r>
    </w:p>
    <w:p w14:paraId="25BAA8B6" w14:textId="77777777" w:rsidR="00786F5B" w:rsidRDefault="00786F5B" w:rsidP="0077239A">
      <w:pPr>
        <w:spacing w:after="0" w:line="240" w:lineRule="auto"/>
        <w:rPr>
          <w:rFonts w:ascii="Arial" w:hAnsi="Arial" w:cs="Arial"/>
        </w:rPr>
      </w:pPr>
    </w:p>
    <w:p w14:paraId="59038033" w14:textId="70A4F874" w:rsidR="00786F5B" w:rsidRDefault="00786F5B" w:rsidP="0077239A">
      <w:pPr>
        <w:spacing w:after="0" w:line="240" w:lineRule="auto"/>
        <w:rPr>
          <w:rFonts w:ascii="Arial" w:hAnsi="Arial" w:cs="Arial"/>
          <w:b/>
          <w:bCs/>
        </w:rPr>
      </w:pPr>
      <w:r w:rsidRPr="00786F5B">
        <w:rPr>
          <w:rFonts w:ascii="Arial" w:hAnsi="Arial" w:cs="Arial"/>
          <w:b/>
          <w:bCs/>
        </w:rPr>
        <w:t xml:space="preserve">Leader: </w:t>
      </w:r>
      <w:r w:rsidR="006475A5" w:rsidRPr="00193A2F">
        <w:rPr>
          <w:rFonts w:ascii="Arial" w:hAnsi="Arial" w:cs="Arial"/>
        </w:rPr>
        <w:t>God of compassion, be with those caregivers</w:t>
      </w:r>
      <w:r w:rsidR="00F90E50" w:rsidRPr="00193A2F">
        <w:rPr>
          <w:rFonts w:ascii="Arial" w:hAnsi="Arial" w:cs="Arial"/>
        </w:rPr>
        <w:t xml:space="preserve"> who, </w:t>
      </w:r>
      <w:r w:rsidR="003C4678" w:rsidRPr="00193A2F">
        <w:rPr>
          <w:rFonts w:ascii="Arial" w:hAnsi="Arial" w:cs="Arial"/>
        </w:rPr>
        <w:t>amid this tragedy</w:t>
      </w:r>
      <w:r w:rsidR="003E027E" w:rsidRPr="00193A2F">
        <w:rPr>
          <w:rFonts w:ascii="Arial" w:hAnsi="Arial" w:cs="Arial"/>
        </w:rPr>
        <w:t xml:space="preserve">, </w:t>
      </w:r>
      <w:r w:rsidR="003C4678" w:rsidRPr="00193A2F">
        <w:rPr>
          <w:rFonts w:ascii="Arial" w:hAnsi="Arial" w:cs="Arial"/>
        </w:rPr>
        <w:t>face</w:t>
      </w:r>
      <w:r w:rsidR="003E027E" w:rsidRPr="00193A2F">
        <w:rPr>
          <w:rFonts w:ascii="Arial" w:hAnsi="Arial" w:cs="Arial"/>
        </w:rPr>
        <w:t xml:space="preserve"> also</w:t>
      </w:r>
      <w:r w:rsidR="003C4678" w:rsidRPr="00193A2F">
        <w:rPr>
          <w:rFonts w:ascii="Arial" w:hAnsi="Arial" w:cs="Arial"/>
        </w:rPr>
        <w:t xml:space="preserve"> the ongoing tragedy of </w:t>
      </w:r>
      <w:r w:rsidR="00DD3957" w:rsidRPr="00193A2F">
        <w:rPr>
          <w:rFonts w:ascii="Arial" w:hAnsi="Arial" w:cs="Arial"/>
        </w:rPr>
        <w:t xml:space="preserve">caring for those suffering from COVID-19. </w:t>
      </w:r>
      <w:r w:rsidR="002766A8" w:rsidRPr="00193A2F">
        <w:rPr>
          <w:rFonts w:ascii="Arial" w:hAnsi="Arial" w:cs="Arial"/>
        </w:rPr>
        <w:t>Grant them</w:t>
      </w:r>
      <w:r w:rsidR="00476C24" w:rsidRPr="00193A2F">
        <w:rPr>
          <w:rFonts w:ascii="Arial" w:hAnsi="Arial" w:cs="Arial"/>
        </w:rPr>
        <w:t xml:space="preserve"> empathy and endurance, that in these even longer days</w:t>
      </w:r>
      <w:r w:rsidR="00193A2F" w:rsidRPr="00193A2F">
        <w:rPr>
          <w:rFonts w:ascii="Arial" w:hAnsi="Arial" w:cs="Arial"/>
        </w:rPr>
        <w:t xml:space="preserve"> of caregiving they might also find moments of respite.</w:t>
      </w:r>
    </w:p>
    <w:p w14:paraId="59EB76B7" w14:textId="4A389B82" w:rsidR="002F54C8" w:rsidRDefault="002F54C8" w:rsidP="0077239A">
      <w:pPr>
        <w:spacing w:after="0" w:line="240" w:lineRule="auto"/>
        <w:rPr>
          <w:rFonts w:ascii="Arial" w:hAnsi="Arial" w:cs="Arial"/>
          <w:b/>
          <w:bCs/>
        </w:rPr>
      </w:pPr>
    </w:p>
    <w:p w14:paraId="7112E1CE" w14:textId="4A389B82" w:rsidR="002F54C8" w:rsidRPr="0077239A" w:rsidRDefault="002F54C8" w:rsidP="0077239A">
      <w:pPr>
        <w:spacing w:after="0" w:line="240" w:lineRule="auto"/>
        <w:rPr>
          <w:rFonts w:ascii="Arial" w:hAnsi="Arial" w:cs="Arial"/>
          <w:b/>
          <w:bCs/>
        </w:rPr>
      </w:pPr>
      <w:r>
        <w:rPr>
          <w:rFonts w:ascii="Arial" w:hAnsi="Arial" w:cs="Arial"/>
          <w:b/>
          <w:bCs/>
        </w:rPr>
        <w:t xml:space="preserve">All: </w:t>
      </w:r>
      <w:r w:rsidRPr="0077239A">
        <w:rPr>
          <w:rFonts w:ascii="Arial" w:hAnsi="Arial" w:cs="Arial"/>
        </w:rPr>
        <w:t>May your loving compassion bring healing, O Lord.</w:t>
      </w:r>
    </w:p>
    <w:p w14:paraId="519F251C" w14:textId="77777777" w:rsidR="001E7EBF" w:rsidRDefault="001E7EBF" w:rsidP="0077239A">
      <w:pPr>
        <w:spacing w:after="0" w:line="240" w:lineRule="auto"/>
        <w:rPr>
          <w:rFonts w:ascii="Arial" w:hAnsi="Arial" w:cs="Arial"/>
          <w:b/>
          <w:bCs/>
        </w:rPr>
      </w:pPr>
    </w:p>
    <w:p w14:paraId="5E09DA59" w14:textId="33D3909F" w:rsidR="0077239A" w:rsidRPr="0077239A" w:rsidRDefault="0077239A" w:rsidP="0077239A">
      <w:pPr>
        <w:spacing w:after="0" w:line="240" w:lineRule="auto"/>
        <w:rPr>
          <w:rFonts w:ascii="Arial" w:hAnsi="Arial" w:cs="Arial"/>
        </w:rPr>
      </w:pPr>
      <w:r w:rsidRPr="0077239A">
        <w:rPr>
          <w:rFonts w:ascii="Arial" w:hAnsi="Arial" w:cs="Arial"/>
          <w:b/>
          <w:bCs/>
        </w:rPr>
        <w:t>Leader</w:t>
      </w:r>
      <w:r w:rsidRPr="0077239A">
        <w:rPr>
          <w:rFonts w:ascii="Arial" w:hAnsi="Arial" w:cs="Arial"/>
        </w:rPr>
        <w:t>: God of Mercy, grant us to the courage, strength and generosity to bring help to those among us who suffer and restore them to wholeness.</w:t>
      </w:r>
    </w:p>
    <w:p w14:paraId="284DE0EA" w14:textId="77777777" w:rsidR="001E7EBF" w:rsidRDefault="001E7EBF" w:rsidP="0077239A">
      <w:pPr>
        <w:spacing w:after="0" w:line="240" w:lineRule="auto"/>
        <w:rPr>
          <w:rFonts w:ascii="Arial" w:hAnsi="Arial" w:cs="Arial"/>
          <w:b/>
          <w:bCs/>
        </w:rPr>
      </w:pPr>
    </w:p>
    <w:p w14:paraId="3B0A77FA" w14:textId="77777777" w:rsidR="0077239A" w:rsidRPr="0077239A" w:rsidRDefault="0077239A" w:rsidP="0077239A">
      <w:pPr>
        <w:spacing w:after="0" w:line="240" w:lineRule="auto"/>
        <w:rPr>
          <w:rFonts w:ascii="Arial" w:hAnsi="Arial" w:cs="Arial"/>
        </w:rPr>
      </w:pPr>
      <w:r w:rsidRPr="0077239A">
        <w:rPr>
          <w:rFonts w:ascii="Arial" w:hAnsi="Arial" w:cs="Arial"/>
          <w:b/>
          <w:bCs/>
        </w:rPr>
        <w:t>All:</w:t>
      </w:r>
      <w:r w:rsidRPr="0077239A">
        <w:rPr>
          <w:rFonts w:ascii="Arial" w:hAnsi="Arial" w:cs="Arial"/>
        </w:rPr>
        <w:t xml:space="preserve"> May your loving compassion bring healing, O Lord.</w:t>
      </w:r>
    </w:p>
    <w:p w14:paraId="5ADF03A0" w14:textId="77777777" w:rsidR="001E7EBF" w:rsidRDefault="001E7EBF" w:rsidP="0077239A">
      <w:pPr>
        <w:spacing w:after="0" w:line="240" w:lineRule="auto"/>
        <w:rPr>
          <w:rFonts w:ascii="Arial" w:hAnsi="Arial" w:cs="Arial"/>
          <w:b/>
          <w:bCs/>
        </w:rPr>
      </w:pPr>
    </w:p>
    <w:p w14:paraId="1BA97E06" w14:textId="77777777" w:rsidR="0077239A" w:rsidRPr="0077239A" w:rsidRDefault="0077239A" w:rsidP="0077239A">
      <w:pPr>
        <w:spacing w:after="0" w:line="240" w:lineRule="auto"/>
        <w:rPr>
          <w:rFonts w:ascii="Arial" w:hAnsi="Arial" w:cs="Arial"/>
        </w:rPr>
      </w:pPr>
      <w:r w:rsidRPr="0077239A">
        <w:rPr>
          <w:rFonts w:ascii="Arial" w:hAnsi="Arial" w:cs="Arial"/>
          <w:b/>
          <w:bCs/>
        </w:rPr>
        <w:t>Leader</w:t>
      </w:r>
      <w:r w:rsidRPr="0077239A">
        <w:rPr>
          <w:rFonts w:ascii="Arial" w:hAnsi="Arial" w:cs="Arial"/>
        </w:rPr>
        <w:t>: We ask all these things in the name of your Son, Jesus Christ, our Lord.</w:t>
      </w:r>
    </w:p>
    <w:p w14:paraId="2B824867" w14:textId="77777777" w:rsidR="001E7EBF" w:rsidRDefault="001E7EBF" w:rsidP="0077239A">
      <w:pPr>
        <w:spacing w:after="0" w:line="240" w:lineRule="auto"/>
        <w:rPr>
          <w:rFonts w:ascii="Arial" w:hAnsi="Arial" w:cs="Arial"/>
          <w:b/>
          <w:bCs/>
        </w:rPr>
      </w:pPr>
    </w:p>
    <w:p w14:paraId="50547B9A" w14:textId="77777777" w:rsidR="0077239A" w:rsidRPr="0077239A" w:rsidRDefault="0077239A" w:rsidP="0077239A">
      <w:pPr>
        <w:spacing w:after="0" w:line="240" w:lineRule="auto"/>
        <w:rPr>
          <w:rFonts w:ascii="Arial" w:hAnsi="Arial" w:cs="Arial"/>
        </w:rPr>
      </w:pPr>
      <w:r w:rsidRPr="0077239A">
        <w:rPr>
          <w:rFonts w:ascii="Arial" w:hAnsi="Arial" w:cs="Arial"/>
          <w:b/>
          <w:bCs/>
        </w:rPr>
        <w:t>All:</w:t>
      </w:r>
      <w:r w:rsidRPr="0077239A">
        <w:rPr>
          <w:rFonts w:ascii="Arial" w:hAnsi="Arial" w:cs="Arial"/>
        </w:rPr>
        <w:t xml:space="preserve"> Amen.</w:t>
      </w:r>
    </w:p>
    <w:p w14:paraId="4C84E149" w14:textId="77777777" w:rsidR="00947DDF" w:rsidRPr="0077239A" w:rsidRDefault="00947DDF" w:rsidP="00342811">
      <w:pPr>
        <w:spacing w:after="0" w:line="240" w:lineRule="auto"/>
        <w:rPr>
          <w:rFonts w:ascii="Arial" w:hAnsi="Arial" w:cs="Arial"/>
        </w:rPr>
      </w:pPr>
    </w:p>
    <w:p w14:paraId="57C0D5D9" w14:textId="77777777" w:rsidR="009903DB" w:rsidRDefault="009903DB" w:rsidP="00342811">
      <w:pPr>
        <w:tabs>
          <w:tab w:val="left" w:pos="2160"/>
        </w:tabs>
        <w:spacing w:after="0" w:line="240" w:lineRule="auto"/>
        <w:rPr>
          <w:rFonts w:ascii="Arial" w:hAnsi="Arial" w:cs="Arial"/>
          <w:b/>
          <w:sz w:val="28"/>
          <w:szCs w:val="28"/>
        </w:rPr>
      </w:pPr>
    </w:p>
    <w:p w14:paraId="67826C64" w14:textId="239E584F" w:rsidR="005B7031" w:rsidRDefault="005B7031" w:rsidP="00342811">
      <w:pPr>
        <w:tabs>
          <w:tab w:val="left" w:pos="2160"/>
        </w:tabs>
        <w:spacing w:after="0" w:line="240" w:lineRule="auto"/>
        <w:rPr>
          <w:rFonts w:ascii="Arial" w:hAnsi="Arial" w:cs="Arial"/>
          <w:b/>
          <w:sz w:val="28"/>
          <w:szCs w:val="28"/>
        </w:rPr>
      </w:pPr>
    </w:p>
    <w:p w14:paraId="6BE2BCA0" w14:textId="77777777" w:rsidR="00947DDF" w:rsidRDefault="00947DDF" w:rsidP="00342811">
      <w:pPr>
        <w:tabs>
          <w:tab w:val="left" w:pos="2160"/>
        </w:tabs>
        <w:spacing w:after="0" w:line="240" w:lineRule="auto"/>
        <w:rPr>
          <w:rFonts w:ascii="Arial" w:eastAsia="Times New Roman" w:hAnsi="Arial" w:cs="Times New Roman"/>
          <w:sz w:val="24"/>
          <w:szCs w:val="24"/>
        </w:rPr>
      </w:pPr>
    </w:p>
    <w:p w14:paraId="38667ECA" w14:textId="4F1AE0A7" w:rsidR="00DB075A" w:rsidRDefault="00DB075A" w:rsidP="00342811">
      <w:pPr>
        <w:tabs>
          <w:tab w:val="left" w:pos="2160"/>
        </w:tabs>
        <w:spacing w:after="0" w:line="240" w:lineRule="auto"/>
        <w:rPr>
          <w:rFonts w:ascii="Arial" w:eastAsia="Times New Roman" w:hAnsi="Arial" w:cs="Times New Roman"/>
          <w:sz w:val="24"/>
          <w:szCs w:val="24"/>
        </w:rPr>
      </w:pPr>
    </w:p>
    <w:p w14:paraId="6F625E06" w14:textId="77777777" w:rsidR="00785E4D" w:rsidRDefault="00785E4D" w:rsidP="00342811">
      <w:pPr>
        <w:tabs>
          <w:tab w:val="left" w:pos="2160"/>
        </w:tabs>
        <w:spacing w:after="0" w:line="240" w:lineRule="auto"/>
        <w:rPr>
          <w:rFonts w:ascii="Arial" w:eastAsia="Times New Roman" w:hAnsi="Arial" w:cs="Times New Roman"/>
          <w:sz w:val="24"/>
          <w:szCs w:val="24"/>
        </w:rPr>
      </w:pPr>
    </w:p>
    <w:p w14:paraId="311109D6" w14:textId="77777777" w:rsidR="00785E4D" w:rsidRDefault="00785E4D" w:rsidP="00342811">
      <w:pPr>
        <w:tabs>
          <w:tab w:val="left" w:pos="2160"/>
        </w:tabs>
        <w:spacing w:after="0" w:line="240" w:lineRule="auto"/>
        <w:rPr>
          <w:rFonts w:ascii="Arial" w:eastAsia="Times New Roman" w:hAnsi="Arial" w:cs="Times New Roman"/>
          <w:sz w:val="24"/>
          <w:szCs w:val="24"/>
        </w:rPr>
      </w:pPr>
    </w:p>
    <w:p w14:paraId="7710ADA6" w14:textId="77777777" w:rsidR="00785E4D" w:rsidRDefault="00785E4D" w:rsidP="00342811">
      <w:pPr>
        <w:tabs>
          <w:tab w:val="left" w:pos="2160"/>
        </w:tabs>
        <w:spacing w:after="0" w:line="240" w:lineRule="auto"/>
        <w:rPr>
          <w:rFonts w:ascii="Arial" w:eastAsia="Times New Roman" w:hAnsi="Arial" w:cs="Times New Roman"/>
          <w:sz w:val="24"/>
          <w:szCs w:val="24"/>
        </w:rPr>
      </w:pPr>
    </w:p>
    <w:p w14:paraId="773B333A" w14:textId="77777777" w:rsidR="00785E4D" w:rsidRDefault="00785E4D" w:rsidP="00342811">
      <w:pPr>
        <w:tabs>
          <w:tab w:val="left" w:pos="2160"/>
        </w:tabs>
        <w:spacing w:after="0" w:line="240" w:lineRule="auto"/>
        <w:rPr>
          <w:rFonts w:ascii="Arial" w:eastAsia="Times New Roman" w:hAnsi="Arial" w:cs="Times New Roman"/>
          <w:sz w:val="24"/>
          <w:szCs w:val="24"/>
        </w:rPr>
      </w:pPr>
    </w:p>
    <w:p w14:paraId="08F08C26" w14:textId="77777777" w:rsidR="00785E4D" w:rsidRDefault="00785E4D" w:rsidP="00342811">
      <w:pPr>
        <w:tabs>
          <w:tab w:val="left" w:pos="2160"/>
        </w:tabs>
        <w:spacing w:after="0" w:line="240" w:lineRule="auto"/>
        <w:rPr>
          <w:rFonts w:ascii="Arial" w:eastAsia="Times New Roman" w:hAnsi="Arial" w:cs="Times New Roman"/>
          <w:sz w:val="24"/>
          <w:szCs w:val="24"/>
        </w:rPr>
      </w:pPr>
    </w:p>
    <w:p w14:paraId="3D03CD0F" w14:textId="77777777" w:rsidR="00785E4D" w:rsidRDefault="00785E4D" w:rsidP="00342811">
      <w:pPr>
        <w:tabs>
          <w:tab w:val="left" w:pos="2160"/>
        </w:tabs>
        <w:spacing w:after="0" w:line="240" w:lineRule="auto"/>
        <w:rPr>
          <w:rFonts w:ascii="Arial" w:eastAsia="Times New Roman" w:hAnsi="Arial" w:cs="Times New Roman"/>
          <w:sz w:val="24"/>
          <w:szCs w:val="24"/>
        </w:rPr>
      </w:pPr>
    </w:p>
    <w:p w14:paraId="57D84475" w14:textId="73BA02B9" w:rsidR="00785E4D" w:rsidRDefault="00785E4D" w:rsidP="00342811">
      <w:pPr>
        <w:tabs>
          <w:tab w:val="left" w:pos="2160"/>
        </w:tabs>
        <w:spacing w:after="0" w:line="240" w:lineRule="auto"/>
        <w:rPr>
          <w:rFonts w:ascii="Arial" w:eastAsia="Times New Roman" w:hAnsi="Arial" w:cs="Times New Roman"/>
          <w:sz w:val="24"/>
          <w:szCs w:val="24"/>
        </w:rPr>
      </w:pPr>
    </w:p>
    <w:p w14:paraId="584C0D25" w14:textId="77777777" w:rsidR="00785E4D" w:rsidRDefault="00785E4D" w:rsidP="00342811">
      <w:pPr>
        <w:tabs>
          <w:tab w:val="left" w:pos="2160"/>
        </w:tabs>
        <w:spacing w:after="0" w:line="240" w:lineRule="auto"/>
        <w:rPr>
          <w:rFonts w:ascii="Arial" w:eastAsia="Times New Roman" w:hAnsi="Arial" w:cs="Times New Roman"/>
          <w:sz w:val="24"/>
          <w:szCs w:val="24"/>
        </w:rPr>
      </w:pPr>
    </w:p>
    <w:p w14:paraId="5BAE3850" w14:textId="77777777" w:rsidR="00785E4D" w:rsidRDefault="00785E4D" w:rsidP="00342811">
      <w:pPr>
        <w:tabs>
          <w:tab w:val="left" w:pos="2160"/>
        </w:tabs>
        <w:spacing w:after="0" w:line="240" w:lineRule="auto"/>
        <w:rPr>
          <w:rFonts w:ascii="Arial" w:eastAsia="Times New Roman" w:hAnsi="Arial" w:cs="Times New Roman"/>
          <w:sz w:val="24"/>
          <w:szCs w:val="24"/>
        </w:rPr>
      </w:pPr>
    </w:p>
    <w:p w14:paraId="090683F8" w14:textId="77777777" w:rsidR="00785E4D" w:rsidRDefault="00785E4D" w:rsidP="00342811">
      <w:pPr>
        <w:tabs>
          <w:tab w:val="left" w:pos="2160"/>
        </w:tabs>
        <w:spacing w:after="0" w:line="240" w:lineRule="auto"/>
        <w:rPr>
          <w:rFonts w:ascii="Arial" w:eastAsia="Times New Roman" w:hAnsi="Arial" w:cs="Times New Roman"/>
          <w:sz w:val="24"/>
          <w:szCs w:val="24"/>
        </w:rPr>
      </w:pPr>
    </w:p>
    <w:p w14:paraId="55293544" w14:textId="038474F8" w:rsidR="00DB075A" w:rsidRDefault="00DB075A" w:rsidP="00342811">
      <w:pPr>
        <w:tabs>
          <w:tab w:val="left" w:pos="2160"/>
        </w:tabs>
        <w:spacing w:after="0" w:line="240" w:lineRule="auto"/>
        <w:rPr>
          <w:rFonts w:ascii="Arial" w:eastAsia="Times New Roman" w:hAnsi="Arial" w:cs="Times New Roman"/>
          <w:sz w:val="24"/>
          <w:szCs w:val="24"/>
        </w:rPr>
      </w:pPr>
      <w:r>
        <w:rPr>
          <w:rFonts w:ascii="Arial" w:eastAsia="Times New Roman" w:hAnsi="Arial" w:cs="Times New Roman"/>
          <w:sz w:val="24"/>
          <w:szCs w:val="24"/>
        </w:rPr>
        <w:t>Additional prayer links:</w:t>
      </w:r>
    </w:p>
    <w:p w14:paraId="5382BDD8" w14:textId="4FA0A84E" w:rsidR="00DB075A" w:rsidRDefault="009A7FA8" w:rsidP="00342811">
      <w:pPr>
        <w:tabs>
          <w:tab w:val="left" w:pos="2160"/>
        </w:tabs>
        <w:spacing w:after="0" w:line="240" w:lineRule="auto"/>
        <w:rPr>
          <w:rFonts w:ascii="Arial" w:eastAsia="Times New Roman" w:hAnsi="Arial" w:cs="Times New Roman"/>
          <w:sz w:val="24"/>
          <w:szCs w:val="24"/>
        </w:rPr>
      </w:pPr>
      <w:hyperlink r:id="rId9" w:history="1">
        <w:r w:rsidR="00DB075A" w:rsidRPr="00DB075A">
          <w:rPr>
            <w:rStyle w:val="Hyperlink"/>
            <w:rFonts w:ascii="Arial" w:eastAsia="Times New Roman" w:hAnsi="Arial" w:cs="Times New Roman"/>
            <w:sz w:val="24"/>
            <w:szCs w:val="24"/>
          </w:rPr>
          <w:t>A Prayer in a Time of Disaster</w:t>
        </w:r>
      </w:hyperlink>
    </w:p>
    <w:p w14:paraId="6C40E82D" w14:textId="49818066" w:rsidR="00DB075A" w:rsidRDefault="009A7FA8" w:rsidP="00342811">
      <w:pPr>
        <w:tabs>
          <w:tab w:val="left" w:pos="2160"/>
        </w:tabs>
        <w:spacing w:after="0" w:line="240" w:lineRule="auto"/>
        <w:rPr>
          <w:rFonts w:ascii="Arial" w:hAnsi="Arial" w:cs="Arial"/>
          <w:sz w:val="24"/>
          <w:szCs w:val="24"/>
        </w:rPr>
      </w:pPr>
      <w:hyperlink r:id="rId10" w:history="1">
        <w:r w:rsidR="0098325B" w:rsidRPr="0098325B">
          <w:rPr>
            <w:rStyle w:val="Hyperlink"/>
            <w:rFonts w:ascii="Arial" w:hAnsi="Arial" w:cs="Arial"/>
            <w:sz w:val="24"/>
            <w:szCs w:val="24"/>
          </w:rPr>
          <w:t>Prayer for Those Affected and Those Providing Relief in Time of Disaster</w:t>
        </w:r>
      </w:hyperlink>
    </w:p>
    <w:p w14:paraId="08279D34" w14:textId="5A24E184" w:rsidR="0098325B" w:rsidRDefault="009A7FA8" w:rsidP="00342811">
      <w:pPr>
        <w:tabs>
          <w:tab w:val="left" w:pos="2160"/>
        </w:tabs>
        <w:spacing w:after="0" w:line="240" w:lineRule="auto"/>
        <w:rPr>
          <w:rFonts w:ascii="Arial" w:hAnsi="Arial" w:cs="Arial"/>
          <w:sz w:val="24"/>
          <w:szCs w:val="24"/>
        </w:rPr>
      </w:pPr>
      <w:hyperlink r:id="rId11" w:history="1">
        <w:r w:rsidR="0098325B" w:rsidRPr="0098325B">
          <w:rPr>
            <w:rStyle w:val="Hyperlink"/>
            <w:rFonts w:ascii="Arial" w:hAnsi="Arial" w:cs="Arial"/>
            <w:sz w:val="24"/>
            <w:szCs w:val="24"/>
          </w:rPr>
          <w:t>Prayer for Hurricane Victims</w:t>
        </w:r>
      </w:hyperlink>
    </w:p>
    <w:p w14:paraId="53EC5C2B" w14:textId="5AD56D61" w:rsidR="0098325B" w:rsidRDefault="009A7FA8" w:rsidP="00342811">
      <w:pPr>
        <w:tabs>
          <w:tab w:val="left" w:pos="2160"/>
        </w:tabs>
        <w:spacing w:after="0" w:line="240" w:lineRule="auto"/>
        <w:rPr>
          <w:rFonts w:ascii="Arial" w:hAnsi="Arial" w:cs="Arial"/>
          <w:sz w:val="24"/>
          <w:szCs w:val="24"/>
        </w:rPr>
      </w:pPr>
      <w:hyperlink r:id="rId12" w:history="1">
        <w:r w:rsidR="0098325B" w:rsidRPr="0098325B">
          <w:rPr>
            <w:rStyle w:val="Hyperlink"/>
            <w:rFonts w:ascii="Arial" w:hAnsi="Arial" w:cs="Arial"/>
            <w:sz w:val="24"/>
            <w:szCs w:val="24"/>
          </w:rPr>
          <w:t>A Prayer for Persons Suffering as a Result of a Natural Disaster (also in Spanish)</w:t>
        </w:r>
      </w:hyperlink>
    </w:p>
    <w:p w14:paraId="48D20F42" w14:textId="3DA03BD5" w:rsidR="004E3F69" w:rsidRDefault="004E3F69" w:rsidP="00342811">
      <w:pPr>
        <w:tabs>
          <w:tab w:val="left" w:pos="2160"/>
        </w:tabs>
        <w:spacing w:after="0" w:line="240" w:lineRule="auto"/>
        <w:rPr>
          <w:rFonts w:ascii="Arial" w:hAnsi="Arial" w:cs="Arial"/>
          <w:sz w:val="24"/>
          <w:szCs w:val="24"/>
        </w:rPr>
      </w:pPr>
    </w:p>
    <w:p w14:paraId="1D86857E" w14:textId="0085D795" w:rsidR="004E3F69" w:rsidRPr="00DB075A" w:rsidRDefault="004E3F69" w:rsidP="00860714">
      <w:pPr>
        <w:rPr>
          <w:rFonts w:ascii="Arial" w:hAnsi="Arial" w:cs="Arial"/>
          <w:b/>
          <w:sz w:val="28"/>
          <w:szCs w:val="28"/>
        </w:rPr>
      </w:pPr>
    </w:p>
    <w:sectPr w:rsidR="004E3F69" w:rsidRPr="00DB075A" w:rsidSect="001D32AE">
      <w:headerReference w:type="default" r:id="rId13"/>
      <w:footerReference w:type="default" r:id="rId14"/>
      <w:pgSz w:w="12240" w:h="15840"/>
      <w:pgMar w:top="3150"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079AB6" w14:textId="77777777" w:rsidR="009A7FA8" w:rsidRDefault="009A7FA8" w:rsidP="00461ADE">
      <w:pPr>
        <w:spacing w:after="0" w:line="240" w:lineRule="auto"/>
      </w:pPr>
      <w:r>
        <w:separator/>
      </w:r>
    </w:p>
  </w:endnote>
  <w:endnote w:type="continuationSeparator" w:id="0">
    <w:p w14:paraId="0B89E46D" w14:textId="77777777" w:rsidR="009A7FA8" w:rsidRDefault="009A7FA8" w:rsidP="00461ADE">
      <w:pPr>
        <w:spacing w:after="0" w:line="240" w:lineRule="auto"/>
      </w:pPr>
      <w:r>
        <w:continuationSeparator/>
      </w:r>
    </w:p>
  </w:endnote>
  <w:endnote w:type="continuationNotice" w:id="1">
    <w:p w14:paraId="3B3F6273" w14:textId="77777777" w:rsidR="009A7FA8" w:rsidRDefault="009A7FA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496CD" w14:textId="2A2B09F7" w:rsidR="003B5196" w:rsidRDefault="003B5196">
    <w:pPr>
      <w:pStyle w:val="Footer"/>
    </w:pPr>
    <w:r>
      <w:rPr>
        <w:noProof/>
      </w:rPr>
      <mc:AlternateContent>
        <mc:Choice Requires="wps">
          <w:drawing>
            <wp:anchor distT="0" distB="0" distL="114300" distR="114300" simplePos="0" relativeHeight="251658240" behindDoc="0" locked="0" layoutInCell="1" allowOverlap="1" wp14:anchorId="502A202C" wp14:editId="7B2110D9">
              <wp:simplePos x="0" y="0"/>
              <wp:positionH relativeFrom="column">
                <wp:posOffset>-85090</wp:posOffset>
              </wp:positionH>
              <wp:positionV relativeFrom="paragraph">
                <wp:posOffset>269875</wp:posOffset>
              </wp:positionV>
              <wp:extent cx="5143500" cy="35814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5143500" cy="35814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55D4BAD" w14:textId="2C39675A" w:rsidR="003B5196" w:rsidRPr="000C5DF7" w:rsidRDefault="003B5196" w:rsidP="001D32AE">
                          <w:pPr>
                            <w:rPr>
                              <w:rFonts w:ascii="Arial" w:hAnsi="Arial" w:cs="Times New Roman"/>
                              <w:sz w:val="15"/>
                              <w:szCs w:val="15"/>
                            </w:rPr>
                          </w:pPr>
                          <w:r w:rsidRPr="000C5DF7">
                            <w:rPr>
                              <w:rFonts w:ascii="Arial" w:hAnsi="Arial" w:cs="Times New Roman"/>
                              <w:sz w:val="15"/>
                              <w:szCs w:val="15"/>
                            </w:rPr>
                            <w:t>©The Catholic Health Association of the United St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02A202C" id="_x0000_t202" coordsize="21600,21600" o:spt="202" path="m,l,21600r21600,l21600,xe">
              <v:stroke joinstyle="miter"/>
              <v:path gradientshapeok="t" o:connecttype="rect"/>
            </v:shapetype>
            <v:shape id="Text Box 5" o:spid="_x0000_s1026" type="#_x0000_t202" style="position:absolute;margin-left:-6.7pt;margin-top:21.25pt;width:405pt;height:28.2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" filled="f" stroked="f">
              <v:textbox>
                <w:txbxContent>
                  <w:p w14:paraId="655D4BAD" w14:textId="2C39675A" w:rsidR="003B5196" w:rsidRPr="000C5DF7" w:rsidRDefault="003B5196" w:rsidP="001D32AE">
                    <w:pPr>
                      <w:rPr>
                        <w:rFonts w:ascii="Arial" w:hAnsi="Arial" w:cs="Times New Roman"/>
                        <w:sz w:val="15"/>
                        <w:szCs w:val="15"/>
                      </w:rPr>
                    </w:pPr>
                    <w:r w:rsidRPr="000C5DF7">
                      <w:rPr>
                        <w:rFonts w:ascii="Arial" w:hAnsi="Arial" w:cs="Times New Roman"/>
                        <w:sz w:val="15"/>
                        <w:szCs w:val="15"/>
                      </w:rPr>
                      <w:t>©The Catholic Health Association of the United States</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F147DC" w14:textId="77777777" w:rsidR="009A7FA8" w:rsidRDefault="009A7FA8" w:rsidP="00461ADE">
      <w:pPr>
        <w:spacing w:after="0" w:line="240" w:lineRule="auto"/>
      </w:pPr>
      <w:r>
        <w:separator/>
      </w:r>
    </w:p>
  </w:footnote>
  <w:footnote w:type="continuationSeparator" w:id="0">
    <w:p w14:paraId="2AC1F5BD" w14:textId="77777777" w:rsidR="009A7FA8" w:rsidRDefault="009A7FA8" w:rsidP="00461ADE">
      <w:pPr>
        <w:spacing w:after="0" w:line="240" w:lineRule="auto"/>
      </w:pPr>
      <w:r>
        <w:continuationSeparator/>
      </w:r>
    </w:p>
  </w:footnote>
  <w:footnote w:type="continuationNotice" w:id="1">
    <w:p w14:paraId="210184A1" w14:textId="77777777" w:rsidR="009A7FA8" w:rsidRDefault="009A7FA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8A373" w14:textId="1914E3C6" w:rsidR="003B5196" w:rsidRPr="00987483" w:rsidRDefault="003B5196" w:rsidP="00A85C7E">
    <w:pPr>
      <w:ind w:left="-1440"/>
      <w:rPr>
        <w:rFonts w:ascii="Arial" w:hAnsi="Arial" w:cs="Arial"/>
        <w:i/>
        <w:color w:val="FFFFFF" w:themeColor="background1"/>
        <w:sz w:val="2"/>
        <w:szCs w:val="2"/>
      </w:rPr>
    </w:pPr>
    <w:r>
      <w:rPr>
        <w:rFonts w:ascii="Arial" w:hAnsi="Arial" w:cs="Arial"/>
        <w:i/>
        <w:noProof/>
        <w:color w:val="FFFFFF" w:themeColor="background1"/>
        <w:sz w:val="2"/>
        <w:szCs w:val="2"/>
      </w:rPr>
      <w:drawing>
        <wp:anchor distT="0" distB="0" distL="114300" distR="114300" simplePos="0" relativeHeight="251658241" behindDoc="1" locked="0" layoutInCell="1" allowOverlap="1" wp14:anchorId="3BE9CD9A" wp14:editId="4AD4D2F9">
          <wp:simplePos x="0" y="0"/>
          <wp:positionH relativeFrom="column">
            <wp:posOffset>-914400</wp:posOffset>
          </wp:positionH>
          <wp:positionV relativeFrom="paragraph">
            <wp:posOffset>1905</wp:posOffset>
          </wp:positionV>
          <wp:extent cx="7772400" cy="1006144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rrent Jobs:CHA Corp Branding:2016 Corporate Material Updates:2016_CHA_Program Templates:Assets:CHA-100_ProgramCover_3.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2400" cy="10061448"/>
                  </a:xfrm>
                  <a:prstGeom prst="rect">
                    <a:avLst/>
                  </a:prstGeom>
                  <a:noFill/>
                  <a:ln>
                    <a:noFill/>
                  </a:ln>
                </pic:spPr>
              </pic:pic>
            </a:graphicData>
          </a:graphic>
          <wp14:sizeRelH relativeFrom="page">
            <wp14:pctWidth>0</wp14:pctWidth>
          </wp14:sizeRelH>
          <wp14:sizeRelV relativeFrom="page">
            <wp14:pctHeight>0</wp14:pctHeight>
          </wp14:sizeRelV>
        </wp:anchor>
      </w:drawing>
    </w:r>
    <w:r w:rsidRPr="009D3EB5">
      <w:rPr>
        <w:rFonts w:ascii="Arial" w:hAnsi="Arial" w:cs="Arial"/>
        <w:i/>
        <w:color w:val="FFFFFF" w:themeColor="background1"/>
        <w:sz w:val="2"/>
        <w:szCs w:val="2"/>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DQ2MzQxNrE0NzRR0lEKTi0uzszPAykwrAUAFxc+ziwAAAA="/>
  </w:docVars>
  <w:rsids>
    <w:rsidRoot w:val="00461ADE"/>
    <w:rsid w:val="00001151"/>
    <w:rsid w:val="0000567C"/>
    <w:rsid w:val="0000625D"/>
    <w:rsid w:val="0001002E"/>
    <w:rsid w:val="00030960"/>
    <w:rsid w:val="00050E45"/>
    <w:rsid w:val="00067589"/>
    <w:rsid w:val="00077811"/>
    <w:rsid w:val="000A51B9"/>
    <w:rsid w:val="000A76E4"/>
    <w:rsid w:val="000D286E"/>
    <w:rsid w:val="000D29F7"/>
    <w:rsid w:val="000D79ED"/>
    <w:rsid w:val="000E5406"/>
    <w:rsid w:val="001002D9"/>
    <w:rsid w:val="00103C85"/>
    <w:rsid w:val="001162C4"/>
    <w:rsid w:val="0011708D"/>
    <w:rsid w:val="00117726"/>
    <w:rsid w:val="0013312C"/>
    <w:rsid w:val="00133FF2"/>
    <w:rsid w:val="00137CB7"/>
    <w:rsid w:val="001405E9"/>
    <w:rsid w:val="001829E2"/>
    <w:rsid w:val="00183E94"/>
    <w:rsid w:val="00193A2F"/>
    <w:rsid w:val="001A3647"/>
    <w:rsid w:val="001B3B2C"/>
    <w:rsid w:val="001D32AE"/>
    <w:rsid w:val="001E7EBF"/>
    <w:rsid w:val="001F1D71"/>
    <w:rsid w:val="00252D02"/>
    <w:rsid w:val="002534D4"/>
    <w:rsid w:val="00266024"/>
    <w:rsid w:val="0027114C"/>
    <w:rsid w:val="002766A8"/>
    <w:rsid w:val="00280B24"/>
    <w:rsid w:val="002902A1"/>
    <w:rsid w:val="00290A54"/>
    <w:rsid w:val="002D3AE4"/>
    <w:rsid w:val="002F54C8"/>
    <w:rsid w:val="00342811"/>
    <w:rsid w:val="00362D4D"/>
    <w:rsid w:val="003639B0"/>
    <w:rsid w:val="00373A0F"/>
    <w:rsid w:val="003B5196"/>
    <w:rsid w:val="003C4678"/>
    <w:rsid w:val="003C5F8F"/>
    <w:rsid w:val="003E027E"/>
    <w:rsid w:val="003E6BC9"/>
    <w:rsid w:val="003F043F"/>
    <w:rsid w:val="003F524C"/>
    <w:rsid w:val="0042691B"/>
    <w:rsid w:val="00426924"/>
    <w:rsid w:val="004309DA"/>
    <w:rsid w:val="00434DB2"/>
    <w:rsid w:val="004360CE"/>
    <w:rsid w:val="004373E6"/>
    <w:rsid w:val="00444287"/>
    <w:rsid w:val="004555D0"/>
    <w:rsid w:val="00455D6D"/>
    <w:rsid w:val="00461ADE"/>
    <w:rsid w:val="00471392"/>
    <w:rsid w:val="00473BFF"/>
    <w:rsid w:val="00476C24"/>
    <w:rsid w:val="004851BF"/>
    <w:rsid w:val="004D1678"/>
    <w:rsid w:val="004E2E8E"/>
    <w:rsid w:val="004E37AA"/>
    <w:rsid w:val="004E3F69"/>
    <w:rsid w:val="004F6485"/>
    <w:rsid w:val="00504943"/>
    <w:rsid w:val="00524B89"/>
    <w:rsid w:val="005415EC"/>
    <w:rsid w:val="00574036"/>
    <w:rsid w:val="005836F6"/>
    <w:rsid w:val="005A6A16"/>
    <w:rsid w:val="005B4AA3"/>
    <w:rsid w:val="005B7031"/>
    <w:rsid w:val="005B759E"/>
    <w:rsid w:val="005C021C"/>
    <w:rsid w:val="005E3B11"/>
    <w:rsid w:val="00613624"/>
    <w:rsid w:val="006475A5"/>
    <w:rsid w:val="006659FE"/>
    <w:rsid w:val="00673C05"/>
    <w:rsid w:val="00680883"/>
    <w:rsid w:val="006A01BD"/>
    <w:rsid w:val="006A3AD3"/>
    <w:rsid w:val="006D084B"/>
    <w:rsid w:val="006E18A0"/>
    <w:rsid w:val="00707F4B"/>
    <w:rsid w:val="00710EB7"/>
    <w:rsid w:val="0072497F"/>
    <w:rsid w:val="0077239A"/>
    <w:rsid w:val="0077330F"/>
    <w:rsid w:val="00776684"/>
    <w:rsid w:val="00785E4D"/>
    <w:rsid w:val="00786F5B"/>
    <w:rsid w:val="0079758E"/>
    <w:rsid w:val="007B0A98"/>
    <w:rsid w:val="007D6441"/>
    <w:rsid w:val="007D7EE7"/>
    <w:rsid w:val="007E189C"/>
    <w:rsid w:val="007F5B13"/>
    <w:rsid w:val="00807406"/>
    <w:rsid w:val="00811036"/>
    <w:rsid w:val="008115C0"/>
    <w:rsid w:val="00830069"/>
    <w:rsid w:val="008409DA"/>
    <w:rsid w:val="008470EC"/>
    <w:rsid w:val="00860714"/>
    <w:rsid w:val="00874551"/>
    <w:rsid w:val="00891E73"/>
    <w:rsid w:val="008B4172"/>
    <w:rsid w:val="008C2E9D"/>
    <w:rsid w:val="008E2757"/>
    <w:rsid w:val="008F3530"/>
    <w:rsid w:val="00943926"/>
    <w:rsid w:val="00947DDF"/>
    <w:rsid w:val="00953486"/>
    <w:rsid w:val="00960AF4"/>
    <w:rsid w:val="00965AC1"/>
    <w:rsid w:val="00966739"/>
    <w:rsid w:val="009719F8"/>
    <w:rsid w:val="009727C9"/>
    <w:rsid w:val="00976FBA"/>
    <w:rsid w:val="00982297"/>
    <w:rsid w:val="00982C58"/>
    <w:rsid w:val="0098325B"/>
    <w:rsid w:val="00987483"/>
    <w:rsid w:val="009903DB"/>
    <w:rsid w:val="009A4376"/>
    <w:rsid w:val="009A778E"/>
    <w:rsid w:val="009A7FA8"/>
    <w:rsid w:val="009B1869"/>
    <w:rsid w:val="009B5125"/>
    <w:rsid w:val="009C4C41"/>
    <w:rsid w:val="009D3EB5"/>
    <w:rsid w:val="009D5555"/>
    <w:rsid w:val="009F2041"/>
    <w:rsid w:val="00A13E3E"/>
    <w:rsid w:val="00A23286"/>
    <w:rsid w:val="00A324FD"/>
    <w:rsid w:val="00A50F0B"/>
    <w:rsid w:val="00A85C7E"/>
    <w:rsid w:val="00AA7A30"/>
    <w:rsid w:val="00AB63E8"/>
    <w:rsid w:val="00AC79E9"/>
    <w:rsid w:val="00AD2282"/>
    <w:rsid w:val="00AD31C1"/>
    <w:rsid w:val="00AD5FB2"/>
    <w:rsid w:val="00AF0019"/>
    <w:rsid w:val="00AF58F5"/>
    <w:rsid w:val="00B00A5F"/>
    <w:rsid w:val="00B41594"/>
    <w:rsid w:val="00BA70A3"/>
    <w:rsid w:val="00BB1641"/>
    <w:rsid w:val="00BB6E52"/>
    <w:rsid w:val="00BC32B9"/>
    <w:rsid w:val="00BC5105"/>
    <w:rsid w:val="00BD27F7"/>
    <w:rsid w:val="00BD2B25"/>
    <w:rsid w:val="00C14F83"/>
    <w:rsid w:val="00C20FFA"/>
    <w:rsid w:val="00C4721C"/>
    <w:rsid w:val="00C55EB3"/>
    <w:rsid w:val="00C81AD4"/>
    <w:rsid w:val="00C95869"/>
    <w:rsid w:val="00CC2FDF"/>
    <w:rsid w:val="00CF49A8"/>
    <w:rsid w:val="00D11A64"/>
    <w:rsid w:val="00D266B3"/>
    <w:rsid w:val="00D3181D"/>
    <w:rsid w:val="00D343DE"/>
    <w:rsid w:val="00D5163C"/>
    <w:rsid w:val="00D55F0C"/>
    <w:rsid w:val="00D815F9"/>
    <w:rsid w:val="00D86893"/>
    <w:rsid w:val="00DB075A"/>
    <w:rsid w:val="00DC3E35"/>
    <w:rsid w:val="00DD3957"/>
    <w:rsid w:val="00E01200"/>
    <w:rsid w:val="00E24CCA"/>
    <w:rsid w:val="00E32EAC"/>
    <w:rsid w:val="00E50815"/>
    <w:rsid w:val="00E53FFB"/>
    <w:rsid w:val="00E575CD"/>
    <w:rsid w:val="00E66B8F"/>
    <w:rsid w:val="00E705AF"/>
    <w:rsid w:val="00E76FD9"/>
    <w:rsid w:val="00E775BD"/>
    <w:rsid w:val="00EA0E33"/>
    <w:rsid w:val="00EA799A"/>
    <w:rsid w:val="00EB2B93"/>
    <w:rsid w:val="00EB3085"/>
    <w:rsid w:val="00EF2A2E"/>
    <w:rsid w:val="00EF60C8"/>
    <w:rsid w:val="00F05905"/>
    <w:rsid w:val="00F22F40"/>
    <w:rsid w:val="00F64577"/>
    <w:rsid w:val="00F64A52"/>
    <w:rsid w:val="00F7083E"/>
    <w:rsid w:val="00F81BE8"/>
    <w:rsid w:val="00F85487"/>
    <w:rsid w:val="00F90E50"/>
    <w:rsid w:val="00F949C8"/>
    <w:rsid w:val="00F97810"/>
    <w:rsid w:val="00FA1B95"/>
    <w:rsid w:val="00FC126F"/>
    <w:rsid w:val="00FD527A"/>
    <w:rsid w:val="0106CA45"/>
    <w:rsid w:val="0178448B"/>
    <w:rsid w:val="021599B4"/>
    <w:rsid w:val="04890F5B"/>
    <w:rsid w:val="04CC363D"/>
    <w:rsid w:val="04DED7ED"/>
    <w:rsid w:val="056AF55F"/>
    <w:rsid w:val="07A64F2B"/>
    <w:rsid w:val="0A986186"/>
    <w:rsid w:val="0AD3C53F"/>
    <w:rsid w:val="0B56D4CA"/>
    <w:rsid w:val="0CC5E1A1"/>
    <w:rsid w:val="0D3078DD"/>
    <w:rsid w:val="0D596A3A"/>
    <w:rsid w:val="0EE313BB"/>
    <w:rsid w:val="100DB9F4"/>
    <w:rsid w:val="1067B4F8"/>
    <w:rsid w:val="11831898"/>
    <w:rsid w:val="164F01D7"/>
    <w:rsid w:val="16D04EC3"/>
    <w:rsid w:val="172AFD33"/>
    <w:rsid w:val="18CF1FC1"/>
    <w:rsid w:val="19833806"/>
    <w:rsid w:val="19DFD354"/>
    <w:rsid w:val="19E75B38"/>
    <w:rsid w:val="1ACEF7DF"/>
    <w:rsid w:val="1D990FC7"/>
    <w:rsid w:val="1DB00D15"/>
    <w:rsid w:val="1E6E4D88"/>
    <w:rsid w:val="1E7C38D5"/>
    <w:rsid w:val="1ED42789"/>
    <w:rsid w:val="1FA76C11"/>
    <w:rsid w:val="2156BAC6"/>
    <w:rsid w:val="269E5987"/>
    <w:rsid w:val="2747DF93"/>
    <w:rsid w:val="28BD0B66"/>
    <w:rsid w:val="291E8E4E"/>
    <w:rsid w:val="2B105E9F"/>
    <w:rsid w:val="2B106B22"/>
    <w:rsid w:val="2B6A26D2"/>
    <w:rsid w:val="2BCD206E"/>
    <w:rsid w:val="2C13C8D2"/>
    <w:rsid w:val="2CB287F4"/>
    <w:rsid w:val="2D416F14"/>
    <w:rsid w:val="2E61F33A"/>
    <w:rsid w:val="2EC2132E"/>
    <w:rsid w:val="2F685A34"/>
    <w:rsid w:val="301FB329"/>
    <w:rsid w:val="30828EE4"/>
    <w:rsid w:val="31B2F699"/>
    <w:rsid w:val="32085F11"/>
    <w:rsid w:val="34344373"/>
    <w:rsid w:val="34780B72"/>
    <w:rsid w:val="349037B0"/>
    <w:rsid w:val="34D52E9F"/>
    <w:rsid w:val="35AA21C3"/>
    <w:rsid w:val="36521527"/>
    <w:rsid w:val="376A509E"/>
    <w:rsid w:val="37824A0B"/>
    <w:rsid w:val="3790175B"/>
    <w:rsid w:val="38CAAB2D"/>
    <w:rsid w:val="3A00BCDA"/>
    <w:rsid w:val="3B1DFE66"/>
    <w:rsid w:val="3BFE7CF6"/>
    <w:rsid w:val="3C7C75D6"/>
    <w:rsid w:val="3E300ECA"/>
    <w:rsid w:val="3F2EB9FA"/>
    <w:rsid w:val="40DA0B78"/>
    <w:rsid w:val="40ED1F07"/>
    <w:rsid w:val="41C0638F"/>
    <w:rsid w:val="4216835E"/>
    <w:rsid w:val="421B8D83"/>
    <w:rsid w:val="42263D90"/>
    <w:rsid w:val="42DBFA00"/>
    <w:rsid w:val="43059EE9"/>
    <w:rsid w:val="4308C4B1"/>
    <w:rsid w:val="436FB0F2"/>
    <w:rsid w:val="43B5CADB"/>
    <w:rsid w:val="45279284"/>
    <w:rsid w:val="454733D2"/>
    <w:rsid w:val="46E96FFB"/>
    <w:rsid w:val="48665683"/>
    <w:rsid w:val="4884A037"/>
    <w:rsid w:val="49968B67"/>
    <w:rsid w:val="4AE7A35D"/>
    <w:rsid w:val="4C16DC22"/>
    <w:rsid w:val="4CCBEF0D"/>
    <w:rsid w:val="4DCC3EF8"/>
    <w:rsid w:val="4E6274A6"/>
    <w:rsid w:val="4EBC3CD9"/>
    <w:rsid w:val="4F08EE7D"/>
    <w:rsid w:val="4FBF85BF"/>
    <w:rsid w:val="5127897F"/>
    <w:rsid w:val="51997DF0"/>
    <w:rsid w:val="53D4D7BC"/>
    <w:rsid w:val="548129BB"/>
    <w:rsid w:val="54A389B8"/>
    <w:rsid w:val="560876D3"/>
    <w:rsid w:val="56219F30"/>
    <w:rsid w:val="5665672F"/>
    <w:rsid w:val="580F1868"/>
    <w:rsid w:val="592AAED9"/>
    <w:rsid w:val="59914FF5"/>
    <w:rsid w:val="59A3F85D"/>
    <w:rsid w:val="59A42B2E"/>
    <w:rsid w:val="59D0F5DF"/>
    <w:rsid w:val="5ABC66A5"/>
    <w:rsid w:val="5AEC597F"/>
    <w:rsid w:val="5E582931"/>
    <w:rsid w:val="5F26CCFC"/>
    <w:rsid w:val="60227C7A"/>
    <w:rsid w:val="6081A6C4"/>
    <w:rsid w:val="617A2035"/>
    <w:rsid w:val="64015EE6"/>
    <w:rsid w:val="6642E14B"/>
    <w:rsid w:val="67464B7E"/>
    <w:rsid w:val="67BFC7D3"/>
    <w:rsid w:val="6982A169"/>
    <w:rsid w:val="69F68F13"/>
    <w:rsid w:val="6B2D296F"/>
    <w:rsid w:val="6E8C0790"/>
    <w:rsid w:val="712BCBBF"/>
    <w:rsid w:val="713DB3CC"/>
    <w:rsid w:val="73D03057"/>
    <w:rsid w:val="73D8E72B"/>
    <w:rsid w:val="7466B653"/>
    <w:rsid w:val="74A69D08"/>
    <w:rsid w:val="785722A7"/>
    <w:rsid w:val="79B77D36"/>
    <w:rsid w:val="7A19001E"/>
    <w:rsid w:val="7B780782"/>
    <w:rsid w:val="7C4C9F35"/>
    <w:rsid w:val="7CB24665"/>
    <w:rsid w:val="7CEE8680"/>
    <w:rsid w:val="7E68896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B029F6B"/>
  <w15:docId w15:val="{C686BF08-4ADE-434F-86E6-77F5D92257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61A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1ADE"/>
  </w:style>
  <w:style w:type="paragraph" w:styleId="Footer">
    <w:name w:val="footer"/>
    <w:basedOn w:val="Normal"/>
    <w:link w:val="FooterChar"/>
    <w:uiPriority w:val="99"/>
    <w:unhideWhenUsed/>
    <w:rsid w:val="00461A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1ADE"/>
  </w:style>
  <w:style w:type="paragraph" w:styleId="BalloonText">
    <w:name w:val="Balloon Text"/>
    <w:basedOn w:val="Normal"/>
    <w:link w:val="BalloonTextChar"/>
    <w:uiPriority w:val="99"/>
    <w:semiHidden/>
    <w:unhideWhenUsed/>
    <w:rsid w:val="00461A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1ADE"/>
    <w:rPr>
      <w:rFonts w:ascii="Tahoma" w:hAnsi="Tahoma" w:cs="Tahoma"/>
      <w:sz w:val="16"/>
      <w:szCs w:val="16"/>
    </w:rPr>
  </w:style>
  <w:style w:type="character" w:styleId="Hyperlink">
    <w:name w:val="Hyperlink"/>
    <w:basedOn w:val="DefaultParagraphFont"/>
    <w:uiPriority w:val="99"/>
    <w:unhideWhenUsed/>
    <w:rsid w:val="00DB075A"/>
    <w:rPr>
      <w:color w:val="0000FF" w:themeColor="hyperlink"/>
      <w:u w:val="single"/>
    </w:rPr>
  </w:style>
  <w:style w:type="character" w:styleId="UnresolvedMention">
    <w:name w:val="Unresolved Mention"/>
    <w:basedOn w:val="DefaultParagraphFont"/>
    <w:uiPriority w:val="99"/>
    <w:semiHidden/>
    <w:unhideWhenUsed/>
    <w:rsid w:val="00DB075A"/>
    <w:rPr>
      <w:color w:val="605E5C"/>
      <w:shd w:val="clear" w:color="auto" w:fill="E1DFDD"/>
    </w:rPr>
  </w:style>
  <w:style w:type="character" w:styleId="FollowedHyperlink">
    <w:name w:val="FollowedHyperlink"/>
    <w:basedOn w:val="DefaultParagraphFont"/>
    <w:uiPriority w:val="99"/>
    <w:semiHidden/>
    <w:unhideWhenUsed/>
    <w:rsid w:val="00BB6E52"/>
    <w:rPr>
      <w:color w:val="800080" w:themeColor="followedHyperlink"/>
      <w:u w:val="single"/>
    </w:rPr>
  </w:style>
  <w:style w:type="paragraph" w:styleId="NormalWeb">
    <w:name w:val="Normal (Web)"/>
    <w:basedOn w:val="Normal"/>
    <w:uiPriority w:val="99"/>
    <w:semiHidden/>
    <w:unhideWhenUsed/>
    <w:rsid w:val="00BB6E52"/>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8E2757"/>
    <w:rPr>
      <w:sz w:val="16"/>
      <w:szCs w:val="16"/>
    </w:rPr>
  </w:style>
  <w:style w:type="paragraph" w:styleId="CommentText">
    <w:name w:val="annotation text"/>
    <w:basedOn w:val="Normal"/>
    <w:link w:val="CommentTextChar"/>
    <w:uiPriority w:val="99"/>
    <w:semiHidden/>
    <w:unhideWhenUsed/>
    <w:rsid w:val="008E2757"/>
    <w:pPr>
      <w:spacing w:line="240" w:lineRule="auto"/>
    </w:pPr>
    <w:rPr>
      <w:sz w:val="20"/>
      <w:szCs w:val="20"/>
    </w:rPr>
  </w:style>
  <w:style w:type="character" w:customStyle="1" w:styleId="CommentTextChar">
    <w:name w:val="Comment Text Char"/>
    <w:basedOn w:val="DefaultParagraphFont"/>
    <w:link w:val="CommentText"/>
    <w:uiPriority w:val="99"/>
    <w:semiHidden/>
    <w:rsid w:val="008E2757"/>
    <w:rPr>
      <w:sz w:val="20"/>
      <w:szCs w:val="20"/>
    </w:rPr>
  </w:style>
  <w:style w:type="paragraph" w:styleId="CommentSubject">
    <w:name w:val="annotation subject"/>
    <w:basedOn w:val="CommentText"/>
    <w:next w:val="CommentText"/>
    <w:link w:val="CommentSubjectChar"/>
    <w:uiPriority w:val="99"/>
    <w:semiHidden/>
    <w:unhideWhenUsed/>
    <w:rsid w:val="008E2757"/>
    <w:rPr>
      <w:b/>
      <w:bCs/>
    </w:rPr>
  </w:style>
  <w:style w:type="character" w:customStyle="1" w:styleId="CommentSubjectChar">
    <w:name w:val="Comment Subject Char"/>
    <w:basedOn w:val="CommentTextChar"/>
    <w:link w:val="CommentSubject"/>
    <w:uiPriority w:val="99"/>
    <w:semiHidden/>
    <w:rsid w:val="008E275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684044">
      <w:bodyDiv w:val="1"/>
      <w:marLeft w:val="0"/>
      <w:marRight w:val="0"/>
      <w:marTop w:val="0"/>
      <w:marBottom w:val="0"/>
      <w:divBdr>
        <w:top w:val="none" w:sz="0" w:space="0" w:color="auto"/>
        <w:left w:val="none" w:sz="0" w:space="0" w:color="auto"/>
        <w:bottom w:val="none" w:sz="0" w:space="0" w:color="auto"/>
        <w:right w:val="none" w:sz="0" w:space="0" w:color="auto"/>
      </w:divBdr>
    </w:div>
    <w:div w:id="344480204">
      <w:bodyDiv w:val="1"/>
      <w:marLeft w:val="0"/>
      <w:marRight w:val="0"/>
      <w:marTop w:val="0"/>
      <w:marBottom w:val="0"/>
      <w:divBdr>
        <w:top w:val="none" w:sz="0" w:space="0" w:color="auto"/>
        <w:left w:val="none" w:sz="0" w:space="0" w:color="auto"/>
        <w:bottom w:val="none" w:sz="0" w:space="0" w:color="auto"/>
        <w:right w:val="none" w:sz="0" w:space="0" w:color="auto"/>
      </w:divBdr>
      <w:divsChild>
        <w:div w:id="125817472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08625683">
      <w:bodyDiv w:val="1"/>
      <w:marLeft w:val="0"/>
      <w:marRight w:val="0"/>
      <w:marTop w:val="0"/>
      <w:marBottom w:val="0"/>
      <w:divBdr>
        <w:top w:val="none" w:sz="0" w:space="0" w:color="auto"/>
        <w:left w:val="none" w:sz="0" w:space="0" w:color="auto"/>
        <w:bottom w:val="none" w:sz="0" w:space="0" w:color="auto"/>
        <w:right w:val="none" w:sz="0" w:space="0" w:color="auto"/>
      </w:divBdr>
    </w:div>
    <w:div w:id="1447116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https://www.chausa.org/prayers/cha-prayer-library/prayer/a-prayer-for-persons-suffering-as-a-result-of-a-natural-disaster"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hausa.org/prayers/cha-prayer-library/prayer/prayer-for-hurricane-victims"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www.chausa.org/prayers/cha-prayer-library/prayer/prayer-for-those-affected-and-those-providing-relief-in-time-of-disaster" TargetMode="External"/><Relationship Id="rId4" Type="http://schemas.openxmlformats.org/officeDocument/2006/relationships/styles" Target="styles.xml"/><Relationship Id="rId9" Type="http://schemas.openxmlformats.org/officeDocument/2006/relationships/hyperlink" Target="https://www.chausa.org/prayers/cha-prayer-library/prayer/from-darkness-to-light---a-prayer-in-a-time-of-disaster"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3AE9EB864FD3248A229B52CE76CE2C8" ma:contentTypeVersion="13" ma:contentTypeDescription="Create a new document." ma:contentTypeScope="" ma:versionID="3419629622f6b178730105f59168b56f">
  <xsd:schema xmlns:xsd="http://www.w3.org/2001/XMLSchema" xmlns:xs="http://www.w3.org/2001/XMLSchema" xmlns:p="http://schemas.microsoft.com/office/2006/metadata/properties" xmlns:ns2="16f889d1-ee81-438c-8d77-9ca3305d985b" xmlns:ns3="72cdce50-fc75-4a25-a011-5870165e2936" targetNamespace="http://schemas.microsoft.com/office/2006/metadata/properties" ma:root="true" ma:fieldsID="2c68e00568f392d6c81ca487770a6944" ns2:_="" ns3:_="">
    <xsd:import namespace="16f889d1-ee81-438c-8d77-9ca3305d985b"/>
    <xsd:import namespace="72cdce50-fc75-4a25-a011-5870165e293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f889d1-ee81-438c-8d77-9ca3305d98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2cdce50-fc75-4a25-a011-5870165e293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95526F-5C74-47DD-BB16-A31061C41EA8}">
  <ds:schemaRefs>
    <ds:schemaRef ds:uri="http://schemas.microsoft.com/office/2006/metadata/properties"/>
  </ds:schemaRefs>
</ds:datastoreItem>
</file>

<file path=customXml/itemProps2.xml><?xml version="1.0" encoding="utf-8"?>
<ds:datastoreItem xmlns:ds="http://schemas.openxmlformats.org/officeDocument/2006/customXml" ds:itemID="{5AA28FDD-B46B-4906-8171-E63145FE247B}">
  <ds:schemaRefs>
    <ds:schemaRef ds:uri="http://schemas.microsoft.com/sharepoint/v3/contenttype/forms"/>
  </ds:schemaRefs>
</ds:datastoreItem>
</file>

<file path=customXml/itemProps3.xml><?xml version="1.0" encoding="utf-8"?>
<ds:datastoreItem xmlns:ds="http://schemas.openxmlformats.org/officeDocument/2006/customXml" ds:itemID="{91013E1F-6943-447F-9488-F6CDF45FED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f889d1-ee81-438c-8d77-9ca3305d985b"/>
    <ds:schemaRef ds:uri="72cdce50-fc75-4a25-a011-5870165e29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18</Words>
  <Characters>295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8</CharactersWithSpaces>
  <SharedDoc>false</SharedDoc>
  <HLinks>
    <vt:vector size="24" baseType="variant">
      <vt:variant>
        <vt:i4>131083</vt:i4>
      </vt:variant>
      <vt:variant>
        <vt:i4>9</vt:i4>
      </vt:variant>
      <vt:variant>
        <vt:i4>0</vt:i4>
      </vt:variant>
      <vt:variant>
        <vt:i4>5</vt:i4>
      </vt:variant>
      <vt:variant>
        <vt:lpwstr>https://www.chausa.org/prayers/cha-prayer-library/prayer/a-prayer-for-persons-suffering-as-a-result-of-a-natural-disaster</vt:lpwstr>
      </vt:variant>
      <vt:variant>
        <vt:lpwstr/>
      </vt:variant>
      <vt:variant>
        <vt:i4>1245187</vt:i4>
      </vt:variant>
      <vt:variant>
        <vt:i4>6</vt:i4>
      </vt:variant>
      <vt:variant>
        <vt:i4>0</vt:i4>
      </vt:variant>
      <vt:variant>
        <vt:i4>5</vt:i4>
      </vt:variant>
      <vt:variant>
        <vt:lpwstr>https://www.chausa.org/prayers/cha-prayer-library/prayer/prayer-for-hurricane-victims</vt:lpwstr>
      </vt:variant>
      <vt:variant>
        <vt:lpwstr/>
      </vt:variant>
      <vt:variant>
        <vt:i4>589840</vt:i4>
      </vt:variant>
      <vt:variant>
        <vt:i4>3</vt:i4>
      </vt:variant>
      <vt:variant>
        <vt:i4>0</vt:i4>
      </vt:variant>
      <vt:variant>
        <vt:i4>5</vt:i4>
      </vt:variant>
      <vt:variant>
        <vt:lpwstr>https://www.chausa.org/prayers/cha-prayer-library/prayer/prayer-for-those-affected-and-those-providing-relief-in-time-of-disaster</vt:lpwstr>
      </vt:variant>
      <vt:variant>
        <vt:lpwstr/>
      </vt:variant>
      <vt:variant>
        <vt:i4>4325381</vt:i4>
      </vt:variant>
      <vt:variant>
        <vt:i4>0</vt:i4>
      </vt:variant>
      <vt:variant>
        <vt:i4>0</vt:i4>
      </vt:variant>
      <vt:variant>
        <vt:i4>5</vt:i4>
      </vt:variant>
      <vt:variant>
        <vt:lpwstr>https://www.chausa.org/prayers/cha-prayer-library/prayer/from-darkness-to-light---a-prayer-in-a-time-of-disaste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Korte</dc:creator>
  <cp:keywords/>
  <cp:lastModifiedBy>Kim Van Oosten</cp:lastModifiedBy>
  <cp:revision>2</cp:revision>
  <cp:lastPrinted>2012-08-31T00:42:00Z</cp:lastPrinted>
  <dcterms:created xsi:type="dcterms:W3CDTF">2021-08-30T18:02:00Z</dcterms:created>
  <dcterms:modified xsi:type="dcterms:W3CDTF">2021-08-30T18:02:00Z</dcterms:modified>
</cp:coreProperties>
</file>